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Abu Dhabi, United Arab Emirates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+971 XXX XXX XXXX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professional experience in the United Arab Emirates (UAE), specifically Abu Dhabi. Specialized in providing high-quality physical rehabilitation services to patients across diverse clinical settings, including hospitals, private clinics, and community healthcare centers. Committed to delivering patient-centered care aligned with the standards of the UAE healthcare system. Proficient in evidence-based physiotherapy practices, manual therapy techniques, and innovative treatment modalities tailored to meet the unique needs of individuals in Abu Dhab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[Countr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orts Physiotherapy</w:t>
      </w:r>
      <w:r>
        <w:t xml:space="preserve">, [University Name], [Countr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anual Therapy</w:t>
      </w:r>
      <w:r>
        <w:t xml:space="preserve">, [Institution Name], [Country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leveland Clinic Abu Dhabi, United Arab Emirate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xpert physiotherapy services to patients with complex musculoskeletal and neurological conditions, ensuring alignment with the UAE’s healthcare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orthopedic surgeons and rehabilitation specialists, to design individualized treatment plans for patients in Abu Dhabi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injury prevention and post-treatment care, emphasizing cultural sensitivity to meet the needs of UAE residents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Medcare Hospitals, Abu Dhab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caseload of 20+ patients weekly, focusing on post-surgical rehabilitation and chronic pain management in the UAE’s diverse population.</w:t>
      </w:r>
    </w:p>
    <w:p>
      <w:pPr>
        <w:numPr>
          <w:ilvl w:val="0"/>
          <w:numId w:val="1003"/>
        </w:numPr>
        <w:pStyle w:val="Compact"/>
      </w:pPr>
      <w:r>
        <w:t xml:space="preserve">Utilized state-of-the-art equipment and evidence-based practices to deliver effective treatments, including electrotherapy, hydrotherapy, and therapeutic exercise program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bu Dhabi-specific physiotherapy guidelines, ensuring compliance with local regulations and international standards.</w:t>
      </w:r>
    </w:p>
    <w:bookmarkEnd w:id="24"/>
    <w:bookmarkStart w:id="25" w:name="assistant-physiotherapist"/>
    <w:p>
      <w:pPr>
        <w:pStyle w:val="Heading3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Al Ain General Hospital, United Arab Emirate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senior physiotherapists in assessing and treating patients with orthopedic, neurological, and cardiac condition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initiatives in Abu Dhabi, promoting awareness of physical wellness and preventive care.</w:t>
      </w:r>
    </w:p>
    <w:p>
      <w:pPr>
        <w:numPr>
          <w:ilvl w:val="0"/>
          <w:numId w:val="1004"/>
        </w:numPr>
        <w:pStyle w:val="Compact"/>
      </w:pPr>
      <w:r>
        <w:t xml:space="preserve">Documented patient progress using UAE-compliant electronic health records (EHRs), ensuring accurate data management and confidentiality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otherapy License, Health Authority Abu Dhabi (HAAD)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nual Therapy Practitioner</w:t>
      </w:r>
      <w:r>
        <w:t xml:space="preserve">, [Institution Name]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Institution Name] |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rehabilitation, sports injury management, neurological therapy, and geriatric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hysiotherapy equipment (e.g., ultrasound, TENS units) and digital health tools compliant with UAE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a multicultural patient base in Abu Dhabi, including Arabic, South Asian, and Western pop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Arabic; strong ability to explain treatment plans clearly to patients and their famili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Hindi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AE Physiotherapy Association</w:t>
      </w:r>
      <w:r>
        <w:t xml:space="preserve"> </w:t>
      </w:r>
      <w:r>
        <w:t xml:space="preserve">| [Year – Present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of Musculoskeletal Physical Therapy (ISOMPT)</w:t>
      </w:r>
      <w:r>
        <w:t xml:space="preserve"> </w:t>
      </w:r>
      <w:r>
        <w:t xml:space="preserve">| [Year – Present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Cleveland Clinic Abu Dhabi, Medcare Hospitals, and Al Ain General Hospital.</w:t>
      </w:r>
    </w:p>
    <w:p>
      <w:pPr>
        <w:pStyle w:val="BodyText"/>
      </w:pPr>
      <w:r>
        <w:rPr>
          <w:bCs/>
          <w:b/>
        </w:rPr>
        <w:t xml:space="preserve">Curriculum Vitae - Physiotherapist in United Arab Emirates Abu Dhabi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United Arab Emirates Abu Dhabi</dc:title>
  <dc:creator/>
  <dc:language>en</dc:language>
  <cp:keywords/>
  <dcterms:created xsi:type="dcterms:W3CDTF">2026-07-23T20:07:12Z</dcterms:created>
  <dcterms:modified xsi:type="dcterms:W3CDTF">2026-07-23T20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